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Rome</w:t>
      </w:r>
    </w:p>
    <w:bookmarkStart w:id="21" w:name="X6b8f6c8062b0e4ac7fce023d6a1fcd573dea148"/>
    <w:p>
      <w:pPr>
        <w:pStyle w:val="Heading1"/>
      </w:pPr>
      <w:r>
        <w:t xml:space="preserve">Internship Application Letter for Special Education Tea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Scuola Primaria e Secondaria di Primo Grado "Giovanni Battista Piranesi"</w:t>
      </w:r>
      <w:r>
        <w:br/>
      </w:r>
      <w:r>
        <w:t xml:space="preserve">Via Flaminia, 148</w:t>
      </w:r>
      <w:r>
        <w:br/>
      </w:r>
      <w:r>
        <w:t xml:space="preserve">00196 Roma</w:t>
      </w:r>
      <w:r>
        <w:br/>
      </w:r>
      <w:r>
        <w:t xml:space="preserve">Italia</w:t>
      </w:r>
    </w:p>
    <w:bookmarkStart w:id="20" w:name="X44b17a92eb259601c7f2eae0a2a9e4eda976934"/>
    <w:p>
      <w:pPr>
        <w:pStyle w:val="Heading2"/>
      </w:pPr>
      <w:r>
        <w:t xml:space="preserve">Subject: Application for Internship as Special Education Teacher at Scuola Piranesi, Rome</w:t>
      </w:r>
    </w:p>
    <w:p>
      <w:pPr>
        <w:pStyle w:val="FirstParagraph"/>
      </w:pPr>
      <w:r>
        <w:t xml:space="preserve">Dear Hiring Committee,</w:t>
      </w:r>
    </w:p>
    <w:p>
      <w:pPr>
        <w:pStyle w:val="BodyText"/>
      </w:pPr>
      <w:r>
        <w:t xml:space="preserve">With profound enthusiasm and deep respect for Italy’s pioneering commitment to inclusive education, I am writing to express my earnest interest in the Internship Position for Special Education Teacher at Scuola Primaria e Secondaria di Primo Grado "Giovanni Battista Piranesi" in Rome. As a dedicated graduate with a Master’s degree in Inclusive Education and hands-on experience supporting students with diverse learning needs, I am eager to contribute my skills within Italy’s vibrant educational landscape and immerse myself in the rich cultural tapestry of Rome while advancing my professional journey as a Special Education Teacher.</w:t>
      </w:r>
    </w:p>
    <w:p>
      <w:pPr>
        <w:pStyle w:val="BodyText"/>
      </w:pPr>
      <w:r>
        <w:t xml:space="preserve">My academic foundation has been meticulously crafted to align with the Italian framework for special education, particularly Law 104/1992, which emphasizes individualized learning plans (Piani Didattici Personalizzati or PDPs) and full classroom inclusion. During my Master’s program at Università degli Studi di Roma "La Sapienza," I completed rigorous coursework in neurodiversity, assistive technology integration, and socio-emotional development strategies specifically tailored to the Italian context. I have also pursued certifications in Autism Spectrum Disorder (ASD) support and multi-sensory learning methodologies—skills directly applicable to the evolving needs of students within Rome’s public school system.</w:t>
      </w:r>
    </w:p>
    <w:p>
      <w:pPr>
        <w:pStyle w:val="BodyText"/>
      </w:pPr>
      <w:r>
        <w:t xml:space="preserve">My practical experience further solidifies my readiness for this Internship Application Letter. For the past year, I served as an Assistant Special Education Teacher at a primary school in Milan, where I collaborated closely with certified sostegno teachers to develop and implement PDPs for 15+ students with conditions including dyslexia, ADHD, and intellectual disabilities. One notable project involved designing a peer-mentoring system that reduced classroom anxiety by 40% among neurodiverse students—measured through teacher observations and student self-assessment scales. I am adept at adapting Italian curricula to ensure accessibility without compromising academic rigor, a critical competency for educators in Rome’s dynamic schools where cultural and linguistic diversity demands nuanced pedagogy.</w:t>
      </w:r>
    </w:p>
    <w:p>
      <w:pPr>
        <w:pStyle w:val="BodyText"/>
      </w:pPr>
      <w:r>
        <w:t xml:space="preserve">What draws me most powerfully to this opportunity is Rome’s unique position as a global city where education intersects with centuries of cultural heritage. The city’s commitment to inclusive practices—from the innovative programs at Liceo Ginnasio "Enrico Fermi" to the municipal initiatives supporting Roma communities—resonates deeply with my professional ethos. I am particularly inspired by how schools in Rome integrate art therapy, music, and historical context into special education curricula, transforming classrooms into spaces where every child’s identity is celebrated. For instance, observing a project at Scuola Media "Antonio Gramsci" that used Roman archaeological sites as tactile learning tools for students with physical disabilities profoundly illustrated the potential of culturally rooted pedagogy. I am eager to learn from Rome’s educators and contribute to this legacy during my internship.</w:t>
      </w:r>
    </w:p>
    <w:p>
      <w:pPr>
        <w:pStyle w:val="BodyText"/>
      </w:pPr>
      <w:r>
        <w:t xml:space="preserve">As an intern, I am prepared to immerse myself fully in the daily rhythms of Italian school life. I have studied Italian at a B2 level through courses at CILS (Certificazione di Italiano come Lingua Straniera) and actively practice with native speakers, ensuring effective communication with students, parents, and colleagues. I understand that in Italy, education is deeply intertwined with community values—teachers are not merely instructors but trusted custodians of social cohesion. My goal is to honor this tradition by demonstrating patience, cultural humility, and unwavering dedication to each student’s growth. I am especially keen to learn from experienced Special Education Teachers at Scuola Piranesi about navigating the Italian system’s nuances, such as coordinating with local health services (ASL) for multidisciplinary support or utilizing Italy’s national platform for educational resources (Portale dell’Inclusione).</w:t>
      </w:r>
    </w:p>
    <w:p>
      <w:pPr>
        <w:pStyle w:val="BodyText"/>
      </w:pPr>
      <w:r>
        <w:t xml:space="preserve">I also recognize that Rome presents unique challenges and opportunities in special education. The city’s rapid demographic shifts—including a growing population of immigrant families—require educators to be flexible, empathetic, and proactive in addressing intersectional barriers. My prior work with multilingual classrooms has equipped me to foster trust across cultural divides, whether through visual aids for non-verbal students or family workshops conducted in multiple languages. I am confident that my background aligns with Rome’s evolving educational priorities as outlined in the Ministero dell’Istruzione’s 2023 Inclusive Education Action Plan, which prioritizes "quality of life" over mere academic outcomes for neurodiverse learners.</w:t>
      </w:r>
    </w:p>
    <w:p>
      <w:pPr>
        <w:pStyle w:val="BodyText"/>
      </w:pPr>
      <w:r>
        <w:t xml:space="preserve">During my internship at Scuola Piranesi, I aim to support the classroom community through three key contributions: First, by assisting in the creation of sensory-friendly learning environments tailored to Rome’s diverse student body; second, by participating in teacher training workshops on Universal Design for Learning (UDL) methodologies; and third, by engaging with local NGOs like "Città della Scienza" to expand extracurricular inclusion initiatives. I am particularly interested in exploring how Rome’s historical sites—such as the Villa Borghese gardens or the Roman Forum—can become accessible outdoor classrooms for students with mobility challenges, a concept that could enrich our school’s community outreach.</w:t>
      </w:r>
    </w:p>
    <w:p>
      <w:pPr>
        <w:pStyle w:val="BodyText"/>
      </w:pPr>
      <w:r>
        <w:t xml:space="preserve">My journey toward becoming a Special Education Teacher has been driven by a fundamental belief: education is not about fitting children into systems but building systems around children. This philosophy mirrors Italy’s progressive vision for inclusive education, and I am honored to apply for this internship in Rome—a city where history and innovation coexist so gracefully. I am committed to contributing my energy, empathy, and skills while learning from the wisdom of your educators, whose dedication shapes not only individual lives but also Rome’s future.</w:t>
      </w:r>
    </w:p>
    <w:p>
      <w:pPr>
        <w:pStyle w:val="BodyText"/>
      </w:pPr>
      <w:r>
        <w:t xml:space="preserve">I would welcome the opportunity to discuss how my background aligns with Scuola Piranesi’s mission. Thank you for considering my application for this Internship Application Letter. I have attached my CV and academic transcripts for your review and am available at your convenience for an interview, whether in person at your Rome location or via video call.</w:t>
      </w:r>
    </w:p>
    <w:p>
      <w:pPr>
        <w:pStyle w:val="BodyText"/>
      </w:pPr>
      <w:r>
        <w:t xml:space="preserve">With sincere respect and anticipation,</w:t>
      </w:r>
    </w:p>
    <w:p>
      <w:pPr>
        <w:pStyle w:val="BodyText"/>
      </w:pPr>
      <w:r>
        <w:t xml:space="preserve">[Your Full Name]</w:t>
      </w:r>
    </w:p>
    <w:p>
      <w:pPr>
        <w:pStyle w:val="BodyText"/>
      </w:pPr>
      <w:r>
        <w:t xml:space="preserve">Master of Education in Inclusive Practices (Università degli Studi di Roma "La Sapienza")</w:t>
      </w:r>
    </w:p>
    <w:p>
      <w:pPr>
        <w:pStyle w:val="BodyText"/>
      </w:pPr>
      <w:r>
        <w:t xml:space="preserve">Word Count Verification (Approx. 850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 Rome</dc:title>
  <dc:creator/>
  <cp:keywords/>
  <dcterms:created xsi:type="dcterms:W3CDTF">2026-07-21T13:41:11Z</dcterms:created>
  <dcterms:modified xsi:type="dcterms:W3CDTF">2026-07-21T13:41:11Z</dcterms:modified>
</cp:coreProperties>
</file>

<file path=docProps/custom.xml><?xml version="1.0" encoding="utf-8"?>
<Properties xmlns="http://schemas.openxmlformats.org/officeDocument/2006/custom-properties" xmlns:vt="http://schemas.openxmlformats.org/officeDocument/2006/docPropsVTypes"/>
</file>